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11E012" w14:textId="2C994478" w:rsidR="00327D28" w:rsidRPr="004226C5" w:rsidRDefault="00327D28" w:rsidP="00E27225">
      <w:pPr>
        <w:pStyle w:val="PlainText"/>
        <w:rPr>
          <w:rFonts w:ascii="Times New Roman" w:eastAsia="MS Mincho" w:hAnsi="Times New Roman"/>
          <w:b/>
          <w:bCs/>
          <w:sz w:val="24"/>
          <w:szCs w:val="24"/>
        </w:rPr>
      </w:pPr>
      <w:bookmarkStart w:id="0" w:name="_GoBack"/>
      <w:bookmarkEnd w:id="0"/>
    </w:p>
    <w:p w14:paraId="0E48DBFE" w14:textId="410BDDC3" w:rsidR="00FF760E" w:rsidRPr="004226C5" w:rsidRDefault="00FF760E" w:rsidP="00E27225">
      <w:pPr>
        <w:pStyle w:val="PlainText"/>
        <w:rPr>
          <w:rFonts w:ascii="Times New Roman" w:eastAsia="MS Mincho" w:hAnsi="Times New Roman"/>
          <w:b/>
          <w:bCs/>
          <w:sz w:val="24"/>
          <w:szCs w:val="24"/>
        </w:rPr>
      </w:pPr>
    </w:p>
    <w:p w14:paraId="1C2C6329" w14:textId="77777777" w:rsidR="00FF760E" w:rsidRPr="004226C5" w:rsidRDefault="00FF760E" w:rsidP="00FF760E">
      <w:pPr>
        <w:pStyle w:val="PlainText"/>
        <w:ind w:left="6480" w:firstLine="720"/>
        <w:jc w:val="right"/>
        <w:rPr>
          <w:rFonts w:ascii="Times New Roman" w:eastAsia="MS Mincho" w:hAnsi="Times New Roman"/>
          <w:b/>
          <w:bCs/>
          <w:sz w:val="24"/>
          <w:szCs w:val="24"/>
        </w:rPr>
      </w:pPr>
      <w:r w:rsidRPr="004226C5">
        <w:rPr>
          <w:rFonts w:ascii="Times New Roman" w:eastAsia="MS Mincho" w:hAnsi="Times New Roman"/>
          <w:b/>
          <w:bCs/>
          <w:sz w:val="24"/>
          <w:szCs w:val="24"/>
        </w:rPr>
        <w:t>OP/ADMIS/5</w:t>
      </w:r>
    </w:p>
    <w:p w14:paraId="6DE4E519" w14:textId="77777777" w:rsidR="00FF760E" w:rsidRPr="004226C5" w:rsidRDefault="00FF760E" w:rsidP="00FF760E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0A3975C2" w14:textId="448A9BB1" w:rsidR="00FF760E" w:rsidRPr="004226C5" w:rsidRDefault="009534F3" w:rsidP="00FF760E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4226C5">
        <w:rPr>
          <w:rFonts w:ascii="Times New Roman" w:hAnsi="Times New Roman"/>
          <w:b/>
          <w:sz w:val="24"/>
          <w:szCs w:val="24"/>
        </w:rPr>
        <w:t>STATEMENT ON APPLICATIONS RECEIVED AND NUMBER OF ADMISSIONS RECOMMENDED</w:t>
      </w:r>
    </w:p>
    <w:p w14:paraId="07EED3E5" w14:textId="77777777" w:rsidR="00FF760E" w:rsidRPr="004226C5" w:rsidRDefault="00FF760E" w:rsidP="00FF760E">
      <w:pPr>
        <w:tabs>
          <w:tab w:val="left" w:pos="3930"/>
        </w:tabs>
        <w:rPr>
          <w:b/>
          <w:bCs/>
        </w:rPr>
      </w:pPr>
    </w:p>
    <w:p w14:paraId="7000A693" w14:textId="77777777" w:rsidR="00FF760E" w:rsidRPr="004226C5" w:rsidRDefault="00FF760E" w:rsidP="00FF760E">
      <w:pPr>
        <w:tabs>
          <w:tab w:val="left" w:pos="3930"/>
        </w:tabs>
        <w:rPr>
          <w:b/>
          <w:bCs/>
        </w:rPr>
      </w:pPr>
    </w:p>
    <w:p w14:paraId="2BE47B8C" w14:textId="67C42E67" w:rsidR="00FF760E" w:rsidRPr="004226C5" w:rsidRDefault="00FF760E" w:rsidP="00FF760E">
      <w:pPr>
        <w:tabs>
          <w:tab w:val="left" w:pos="3930"/>
        </w:tabs>
        <w:rPr>
          <w:b/>
          <w:bCs/>
        </w:rPr>
      </w:pPr>
      <w:r w:rsidRPr="004226C5">
        <w:rPr>
          <w:b/>
          <w:bCs/>
        </w:rPr>
        <w:t>Academic Year:</w:t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  <w:t xml:space="preserve">Quarter:  </w:t>
      </w:r>
    </w:p>
    <w:p w14:paraId="77646C9E" w14:textId="77777777" w:rsidR="00FF760E" w:rsidRPr="004226C5" w:rsidRDefault="00FF760E" w:rsidP="00FF760E">
      <w:pPr>
        <w:tabs>
          <w:tab w:val="left" w:pos="3930"/>
        </w:tabs>
        <w:rPr>
          <w:b/>
          <w:bCs/>
        </w:rPr>
      </w:pPr>
    </w:p>
    <w:p w14:paraId="62A7E388" w14:textId="79E13991" w:rsidR="00FF760E" w:rsidRPr="004226C5" w:rsidRDefault="00FF760E" w:rsidP="00FF760E">
      <w:pPr>
        <w:tabs>
          <w:tab w:val="left" w:pos="3930"/>
        </w:tabs>
        <w:rPr>
          <w:b/>
          <w:bCs/>
        </w:rPr>
      </w:pPr>
      <w:r w:rsidRPr="004226C5">
        <w:rPr>
          <w:b/>
          <w:bCs/>
        </w:rPr>
        <w:t>Department:</w:t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r w:rsidRPr="004226C5">
        <w:rPr>
          <w:b/>
          <w:bCs/>
        </w:rPr>
        <w:tab/>
      </w:r>
      <w:proofErr w:type="spellStart"/>
      <w:r w:rsidRPr="004226C5">
        <w:rPr>
          <w:b/>
          <w:bCs/>
        </w:rPr>
        <w:t>Programme</w:t>
      </w:r>
      <w:proofErr w:type="spellEnd"/>
      <w:r w:rsidRPr="004226C5">
        <w:rPr>
          <w:b/>
          <w:bCs/>
        </w:rPr>
        <w:t>:</w:t>
      </w:r>
    </w:p>
    <w:p w14:paraId="2A784C0F" w14:textId="77777777" w:rsidR="00FF760E" w:rsidRPr="004226C5" w:rsidRDefault="00FF760E" w:rsidP="00FF760E">
      <w:pPr>
        <w:pStyle w:val="PlainText"/>
        <w:ind w:firstLine="720"/>
        <w:rPr>
          <w:rFonts w:ascii="Times New Roman" w:eastAsia="MS Mincho" w:hAnsi="Times New Roman"/>
          <w:b/>
          <w:sz w:val="24"/>
          <w:szCs w:val="24"/>
        </w:rPr>
      </w:pPr>
    </w:p>
    <w:p w14:paraId="59675B42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030AB2C0" w14:textId="09A3E3E8" w:rsidR="00FF760E" w:rsidRPr="004226C5" w:rsidRDefault="00FF760E" w:rsidP="00B614EA">
      <w:pPr>
        <w:pStyle w:val="PlainText"/>
        <w:spacing w:before="240" w:line="276" w:lineRule="auto"/>
        <w:jc w:val="both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>Statement indicating the number of applicants called/appeared for interview (if interviews were held) and recommended for Admission vis-a-vis slots available. For DAP, and Female columns, give a number for all categories combined (viz., GEN, EWS, OBC(NCL), SC, and ST).</w:t>
      </w:r>
    </w:p>
    <w:p w14:paraId="4C7816DD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2523"/>
        <w:gridCol w:w="737"/>
        <w:gridCol w:w="851"/>
        <w:gridCol w:w="992"/>
        <w:gridCol w:w="709"/>
        <w:gridCol w:w="709"/>
        <w:gridCol w:w="708"/>
        <w:gridCol w:w="1134"/>
        <w:gridCol w:w="1134"/>
      </w:tblGrid>
      <w:tr w:rsidR="00B614EA" w:rsidRPr="004226C5" w14:paraId="516E270A" w14:textId="77777777" w:rsidTr="00B614EA">
        <w:tc>
          <w:tcPr>
            <w:tcW w:w="704" w:type="dxa"/>
          </w:tcPr>
          <w:p w14:paraId="3611EF16" w14:textId="18210914" w:rsidR="00FF760E" w:rsidRPr="004226C5" w:rsidRDefault="00B614EA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Sr. No.</w:t>
            </w:r>
          </w:p>
        </w:tc>
        <w:tc>
          <w:tcPr>
            <w:tcW w:w="2523" w:type="dxa"/>
          </w:tcPr>
          <w:p w14:paraId="690DDE74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37" w:type="dxa"/>
          </w:tcPr>
          <w:p w14:paraId="541C0293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GN</w:t>
            </w:r>
          </w:p>
        </w:tc>
        <w:tc>
          <w:tcPr>
            <w:tcW w:w="851" w:type="dxa"/>
          </w:tcPr>
          <w:p w14:paraId="519B9399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EWS</w:t>
            </w:r>
          </w:p>
        </w:tc>
        <w:tc>
          <w:tcPr>
            <w:tcW w:w="992" w:type="dxa"/>
          </w:tcPr>
          <w:p w14:paraId="587A3863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OBC</w:t>
            </w:r>
          </w:p>
          <w:p w14:paraId="63D205B4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(NCL)</w:t>
            </w:r>
          </w:p>
        </w:tc>
        <w:tc>
          <w:tcPr>
            <w:tcW w:w="709" w:type="dxa"/>
          </w:tcPr>
          <w:p w14:paraId="0B31BF22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SC</w:t>
            </w:r>
          </w:p>
        </w:tc>
        <w:tc>
          <w:tcPr>
            <w:tcW w:w="709" w:type="dxa"/>
          </w:tcPr>
          <w:p w14:paraId="0E7E2EAE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ST</w:t>
            </w:r>
          </w:p>
        </w:tc>
        <w:tc>
          <w:tcPr>
            <w:tcW w:w="708" w:type="dxa"/>
          </w:tcPr>
          <w:p w14:paraId="19D18CF3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DAP</w:t>
            </w:r>
          </w:p>
        </w:tc>
        <w:tc>
          <w:tcPr>
            <w:tcW w:w="1134" w:type="dxa"/>
          </w:tcPr>
          <w:p w14:paraId="1719018C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Female</w:t>
            </w:r>
          </w:p>
        </w:tc>
        <w:tc>
          <w:tcPr>
            <w:tcW w:w="1134" w:type="dxa"/>
          </w:tcPr>
          <w:p w14:paraId="355D2556" w14:textId="77777777" w:rsidR="00FF760E" w:rsidRPr="004226C5" w:rsidRDefault="00FF760E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TOTAL</w:t>
            </w:r>
          </w:p>
        </w:tc>
      </w:tr>
      <w:tr w:rsidR="00B614EA" w:rsidRPr="004226C5" w14:paraId="5E305F90" w14:textId="77777777" w:rsidTr="00B614EA">
        <w:trPr>
          <w:trHeight w:val="599"/>
        </w:trPr>
        <w:tc>
          <w:tcPr>
            <w:tcW w:w="704" w:type="dxa"/>
          </w:tcPr>
          <w:p w14:paraId="09DC7976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1.</w:t>
            </w:r>
          </w:p>
        </w:tc>
        <w:tc>
          <w:tcPr>
            <w:tcW w:w="2523" w:type="dxa"/>
          </w:tcPr>
          <w:p w14:paraId="6A2C5AA3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Applied for admission</w:t>
            </w:r>
          </w:p>
        </w:tc>
        <w:tc>
          <w:tcPr>
            <w:tcW w:w="737" w:type="dxa"/>
          </w:tcPr>
          <w:p w14:paraId="429E16F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5E34C28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3BED793E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05109C8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5FF0F15B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396816A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939383D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32F71DF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B614EA" w:rsidRPr="004226C5" w14:paraId="466940A8" w14:textId="77777777" w:rsidTr="00B614EA">
        <w:tc>
          <w:tcPr>
            <w:tcW w:w="704" w:type="dxa"/>
          </w:tcPr>
          <w:p w14:paraId="00CEF234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2.</w:t>
            </w:r>
          </w:p>
        </w:tc>
        <w:tc>
          <w:tcPr>
            <w:tcW w:w="2523" w:type="dxa"/>
          </w:tcPr>
          <w:p w14:paraId="1E2E7508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Called for test/ interview, if interviews held</w:t>
            </w:r>
          </w:p>
        </w:tc>
        <w:tc>
          <w:tcPr>
            <w:tcW w:w="737" w:type="dxa"/>
          </w:tcPr>
          <w:p w14:paraId="774C79F6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4BEFD7B4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B32E3E4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A5D70F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6DC31349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6FC7BED8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CF150E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0B90E60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B614EA" w:rsidRPr="004226C5" w14:paraId="69541F56" w14:textId="77777777" w:rsidTr="00B614EA">
        <w:tc>
          <w:tcPr>
            <w:tcW w:w="704" w:type="dxa"/>
          </w:tcPr>
          <w:p w14:paraId="4EE24752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3.</w:t>
            </w:r>
          </w:p>
        </w:tc>
        <w:tc>
          <w:tcPr>
            <w:tcW w:w="2523" w:type="dxa"/>
          </w:tcPr>
          <w:p w14:paraId="59D6E9E8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Appeared for test/ interview, if interviews held</w:t>
            </w:r>
          </w:p>
        </w:tc>
        <w:tc>
          <w:tcPr>
            <w:tcW w:w="737" w:type="dxa"/>
          </w:tcPr>
          <w:p w14:paraId="24D8504F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198DB72D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CB8EFF8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DDAE6E5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1D8A4F4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0F3CDC3E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CD9E175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DAB226A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B614EA" w:rsidRPr="004226C5" w14:paraId="5BDBB58A" w14:textId="77777777" w:rsidTr="00B614EA">
        <w:tc>
          <w:tcPr>
            <w:tcW w:w="704" w:type="dxa"/>
          </w:tcPr>
          <w:p w14:paraId="5B43167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4.</w:t>
            </w:r>
          </w:p>
        </w:tc>
        <w:tc>
          <w:tcPr>
            <w:tcW w:w="2523" w:type="dxa"/>
          </w:tcPr>
          <w:p w14:paraId="37C270A2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Recommended for admission after test/interview</w:t>
            </w:r>
          </w:p>
        </w:tc>
        <w:tc>
          <w:tcPr>
            <w:tcW w:w="737" w:type="dxa"/>
          </w:tcPr>
          <w:p w14:paraId="3967CBA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5DFD50A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5A0B5E2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128997A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D94887B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1644A224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20CFAAF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6F9E53A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B614EA" w:rsidRPr="004226C5" w14:paraId="6B329532" w14:textId="77777777" w:rsidTr="00B614EA">
        <w:tc>
          <w:tcPr>
            <w:tcW w:w="704" w:type="dxa"/>
          </w:tcPr>
          <w:p w14:paraId="16D05650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5.</w:t>
            </w:r>
          </w:p>
        </w:tc>
        <w:tc>
          <w:tcPr>
            <w:tcW w:w="2523" w:type="dxa"/>
          </w:tcPr>
          <w:p w14:paraId="518BF31C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Vacant Seats (2</w:t>
            </w:r>
            <w:r w:rsidRPr="004226C5">
              <w:rPr>
                <w:rFonts w:ascii="Times New Roman" w:eastAsia="MS Mincho" w:hAnsi="Times New Roman"/>
                <w:sz w:val="24"/>
                <w:szCs w:val="24"/>
                <w:vertAlign w:val="superscript"/>
              </w:rPr>
              <w:t>nd</w:t>
            </w: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 xml:space="preserve"> round onwards)</w:t>
            </w:r>
          </w:p>
        </w:tc>
        <w:tc>
          <w:tcPr>
            <w:tcW w:w="737" w:type="dxa"/>
          </w:tcPr>
          <w:p w14:paraId="00FA4DE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1D8BF48F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1D31D0AB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B1EF060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0CF85035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2D29BB5D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05A029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3DE1E06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B614EA" w:rsidRPr="004226C5" w14:paraId="1FED97BE" w14:textId="77777777" w:rsidTr="00B614EA">
        <w:tc>
          <w:tcPr>
            <w:tcW w:w="704" w:type="dxa"/>
          </w:tcPr>
          <w:p w14:paraId="0E928C86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6.</w:t>
            </w:r>
          </w:p>
        </w:tc>
        <w:tc>
          <w:tcPr>
            <w:tcW w:w="2523" w:type="dxa"/>
          </w:tcPr>
          <w:p w14:paraId="2725BB63" w14:textId="77777777" w:rsidR="00FF760E" w:rsidRPr="004226C5" w:rsidRDefault="00FF760E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>Vacant Seats (3</w:t>
            </w:r>
            <w:r w:rsidRPr="004226C5">
              <w:rPr>
                <w:rFonts w:ascii="Times New Roman" w:eastAsia="MS Mincho" w:hAnsi="Times New Roman"/>
                <w:sz w:val="24"/>
                <w:szCs w:val="24"/>
                <w:vertAlign w:val="superscript"/>
              </w:rPr>
              <w:t>rd</w:t>
            </w:r>
            <w:r w:rsidRPr="004226C5">
              <w:rPr>
                <w:rFonts w:ascii="Times New Roman" w:eastAsia="MS Mincho" w:hAnsi="Times New Roman"/>
                <w:sz w:val="24"/>
                <w:szCs w:val="24"/>
              </w:rPr>
              <w:t xml:space="preserve"> round onwards)</w:t>
            </w:r>
          </w:p>
        </w:tc>
        <w:tc>
          <w:tcPr>
            <w:tcW w:w="737" w:type="dxa"/>
          </w:tcPr>
          <w:p w14:paraId="6D927C1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27B03263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D89CF51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AE3179E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50DBCED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4B15903C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54B3A39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20549D1" w14:textId="77777777" w:rsidR="00FF760E" w:rsidRPr="004226C5" w:rsidRDefault="00FF760E" w:rsidP="003E3F97">
            <w:pPr>
              <w:pStyle w:val="PlainText"/>
              <w:jc w:val="righ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</w:tbl>
    <w:p w14:paraId="78E30C12" w14:textId="77777777" w:rsidR="00FF760E" w:rsidRPr="004226C5" w:rsidRDefault="00FF760E" w:rsidP="00FF760E">
      <w:pPr>
        <w:pStyle w:val="PlainText"/>
        <w:spacing w:before="40" w:after="40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 xml:space="preserve">                           </w:t>
      </w:r>
    </w:p>
    <w:p w14:paraId="3952FA49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 xml:space="preserve">               </w:t>
      </w:r>
    </w:p>
    <w:p w14:paraId="3F58A427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469E39A5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 xml:space="preserve">                             </w:t>
      </w:r>
    </w:p>
    <w:p w14:paraId="4A7EB7B5" w14:textId="02AACB88" w:rsidR="00B614EA" w:rsidRPr="004226C5" w:rsidRDefault="00FF760E" w:rsidP="00B614EA">
      <w:pPr>
        <w:pStyle w:val="PlainText"/>
        <w:jc w:val="center"/>
        <w:rPr>
          <w:rFonts w:ascii="Times New Roman" w:eastAsia="MS Mincho" w:hAnsi="Times New Roman"/>
          <w:b/>
          <w:bCs/>
          <w:sz w:val="24"/>
          <w:szCs w:val="24"/>
        </w:rPr>
      </w:pPr>
      <w:r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Date:      </w:t>
      </w:r>
      <w:proofErr w:type="gramStart"/>
      <w:r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 </w:t>
      </w:r>
      <w:r w:rsidR="00D731DA"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 ,</w:t>
      </w:r>
      <w:proofErr w:type="gramEnd"/>
      <w:r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 20</w:t>
      </w:r>
      <w:r w:rsidR="00B614EA" w:rsidRPr="004226C5">
        <w:rPr>
          <w:rFonts w:ascii="Times New Roman" w:eastAsia="MS Mincho" w:hAnsi="Times New Roman"/>
          <w:b/>
          <w:bCs/>
          <w:sz w:val="24"/>
          <w:szCs w:val="24"/>
        </w:rPr>
        <w:t>…..</w:t>
      </w:r>
      <w:r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                             </w:t>
      </w:r>
      <w:r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B614EA"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B614EA"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B614EA" w:rsidRPr="004226C5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226C5">
        <w:rPr>
          <w:rFonts w:ascii="Times New Roman" w:eastAsia="MS Mincho" w:hAnsi="Times New Roman"/>
          <w:b/>
          <w:bCs/>
          <w:sz w:val="24"/>
          <w:szCs w:val="24"/>
        </w:rPr>
        <w:t xml:space="preserve"> Convener, DOPC</w:t>
      </w:r>
    </w:p>
    <w:p w14:paraId="096C7830" w14:textId="7B9A38A7" w:rsidR="00FF760E" w:rsidRPr="004226C5" w:rsidRDefault="00B614EA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>_____________________________________________________________________________________</w:t>
      </w:r>
    </w:p>
    <w:p w14:paraId="214B7473" w14:textId="77777777" w:rsidR="00FF760E" w:rsidRPr="004226C5" w:rsidRDefault="00FF760E" w:rsidP="00B614EA">
      <w:pPr>
        <w:pStyle w:val="PlainText"/>
        <w:jc w:val="both"/>
        <w:rPr>
          <w:rFonts w:ascii="Times New Roman" w:eastAsia="MS Mincho" w:hAnsi="Times New Roman"/>
          <w:sz w:val="24"/>
          <w:szCs w:val="24"/>
        </w:rPr>
      </w:pPr>
      <w:r w:rsidRPr="004226C5">
        <w:rPr>
          <w:rFonts w:ascii="Times New Roman" w:eastAsia="MS Mincho" w:hAnsi="Times New Roman"/>
          <w:sz w:val="24"/>
          <w:szCs w:val="24"/>
        </w:rPr>
        <w:t>Please attach the selection criteria of different categories both for short-listing as well as the final selection in the merit list.</w:t>
      </w:r>
    </w:p>
    <w:p w14:paraId="66BF1D4B" w14:textId="77777777" w:rsidR="00FF760E" w:rsidRPr="004226C5" w:rsidRDefault="00FF760E" w:rsidP="00FF760E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148C7770" w14:textId="07A0AE54" w:rsidR="00CC0505" w:rsidRPr="004226C5" w:rsidRDefault="00CC0505" w:rsidP="00E27225">
      <w:pPr>
        <w:pStyle w:val="PlainText"/>
        <w:rPr>
          <w:rFonts w:ascii="Times New Roman" w:eastAsia="MS Mincho" w:hAnsi="Times New Roman"/>
          <w:b/>
          <w:bCs/>
          <w:sz w:val="24"/>
          <w:szCs w:val="24"/>
        </w:rPr>
      </w:pPr>
    </w:p>
    <w:sectPr w:rsidR="00CC0505" w:rsidRPr="004226C5" w:rsidSect="001B374C">
      <w:headerReference w:type="default" r:id="rId8"/>
      <w:footnotePr>
        <w:numRestart w:val="eachPage"/>
      </w:footnotePr>
      <w:pgSz w:w="11909" w:h="16834" w:code="9"/>
      <w:pgMar w:top="567" w:right="839" w:bottom="792" w:left="851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B9D6F" w14:textId="77777777" w:rsidR="00AF50E2" w:rsidRDefault="00AF50E2">
      <w:r>
        <w:separator/>
      </w:r>
    </w:p>
  </w:endnote>
  <w:endnote w:type="continuationSeparator" w:id="0">
    <w:p w14:paraId="3B9C5D43" w14:textId="77777777" w:rsidR="00AF50E2" w:rsidRDefault="00AF5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7E1C8" w14:textId="77777777" w:rsidR="00AF50E2" w:rsidRDefault="00AF50E2">
      <w:r>
        <w:separator/>
      </w:r>
    </w:p>
  </w:footnote>
  <w:footnote w:type="continuationSeparator" w:id="0">
    <w:p w14:paraId="48430F23" w14:textId="77777777" w:rsidR="00AF50E2" w:rsidRDefault="00AF5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C1625B" w:rsidRPr="00634EEF" w14:paraId="5F15F436" w14:textId="77777777" w:rsidTr="001A0074">
      <w:trPr>
        <w:trHeight w:val="428"/>
      </w:trPr>
      <w:tc>
        <w:tcPr>
          <w:tcW w:w="2073" w:type="dxa"/>
          <w:vMerge w:val="restart"/>
        </w:tcPr>
        <w:p w14:paraId="6BFBDE18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36B9B465" wp14:editId="0D4A4AA8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388420A7" w14:textId="77777777" w:rsidR="00C1625B" w:rsidRPr="00634EEF" w:rsidRDefault="00C1625B" w:rsidP="00C1625B">
          <w:pPr>
            <w:tabs>
              <w:tab w:val="center" w:pos="3489"/>
            </w:tabs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r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ab/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  <w:tc>
        <w:tcPr>
          <w:tcW w:w="2069" w:type="dxa"/>
          <w:vMerge w:val="restart"/>
        </w:tcPr>
        <w:p w14:paraId="3FE569BB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761EB8D7" wp14:editId="13A5F796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1625B" w:rsidRPr="00634EEF" w14:paraId="701FF1DF" w14:textId="77777777" w:rsidTr="001A0074">
      <w:trPr>
        <w:trHeight w:val="341"/>
      </w:trPr>
      <w:tc>
        <w:tcPr>
          <w:tcW w:w="2073" w:type="dxa"/>
          <w:vMerge/>
        </w:tcPr>
        <w:p w14:paraId="6846AE2E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7A95107F" w14:textId="77777777" w:rsidR="00C1625B" w:rsidRPr="00634EEF" w:rsidRDefault="00C1625B" w:rsidP="00C1625B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43A6C6A8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C1625B" w:rsidRPr="00634EEF" w14:paraId="4CBC1EC7" w14:textId="77777777" w:rsidTr="001A0074">
      <w:trPr>
        <w:trHeight w:val="428"/>
      </w:trPr>
      <w:tc>
        <w:tcPr>
          <w:tcW w:w="2073" w:type="dxa"/>
          <w:vMerge/>
        </w:tcPr>
        <w:p w14:paraId="148EE5DC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4914E77D" w14:textId="77777777" w:rsidR="00C1625B" w:rsidRPr="00634EEF" w:rsidRDefault="00C1625B" w:rsidP="00C1625B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“</w:t>
          </w:r>
          <w:proofErr w:type="spellStart"/>
          <w:proofErr w:type="gram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S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{</w:t>
          </w:r>
          <w:proofErr w:type="spellStart"/>
          <w:proofErr w:type="gram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d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oHkkXk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MftV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yfuZax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</w:p>
      </w:tc>
      <w:tc>
        <w:tcPr>
          <w:tcW w:w="2069" w:type="dxa"/>
          <w:vMerge/>
        </w:tcPr>
        <w:p w14:paraId="42017396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C1625B" w:rsidRPr="00634EEF" w14:paraId="32EC8511" w14:textId="77777777" w:rsidTr="001A0074">
      <w:trPr>
        <w:trHeight w:val="384"/>
      </w:trPr>
      <w:tc>
        <w:tcPr>
          <w:tcW w:w="2073" w:type="dxa"/>
          <w:vMerge/>
        </w:tcPr>
        <w:p w14:paraId="67F5979A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53C5CA95" w14:textId="77777777" w:rsidR="00C1625B" w:rsidRPr="00634EEF" w:rsidRDefault="00C1625B" w:rsidP="00C1625B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65F99596" w14:textId="77777777" w:rsidR="00C1625B" w:rsidRPr="00634EEF" w:rsidRDefault="00C1625B" w:rsidP="00C1625B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67AF78C9" w14:textId="0DA4F91F" w:rsidR="001B374C" w:rsidRPr="00C1625B" w:rsidRDefault="001B374C" w:rsidP="00C1625B">
    <w:pPr>
      <w:pStyle w:val="Header"/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3C65"/>
    <w:rsid w:val="000670A9"/>
    <w:rsid w:val="00067CAE"/>
    <w:rsid w:val="00070EA0"/>
    <w:rsid w:val="000722F4"/>
    <w:rsid w:val="0007247B"/>
    <w:rsid w:val="0007249E"/>
    <w:rsid w:val="00075179"/>
    <w:rsid w:val="0007651E"/>
    <w:rsid w:val="00077E7B"/>
    <w:rsid w:val="000813CF"/>
    <w:rsid w:val="000837A6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682B"/>
    <w:rsid w:val="000B7076"/>
    <w:rsid w:val="000C02D3"/>
    <w:rsid w:val="000C07C2"/>
    <w:rsid w:val="000C112A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676A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374C"/>
    <w:rsid w:val="001B405C"/>
    <w:rsid w:val="001B5A26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015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6109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26C5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006D"/>
    <w:rsid w:val="004B6E66"/>
    <w:rsid w:val="004B7CF1"/>
    <w:rsid w:val="004C024F"/>
    <w:rsid w:val="004C4F9A"/>
    <w:rsid w:val="004C66C3"/>
    <w:rsid w:val="004C7AE2"/>
    <w:rsid w:val="004D1B7A"/>
    <w:rsid w:val="004D3F06"/>
    <w:rsid w:val="004D6143"/>
    <w:rsid w:val="004E0959"/>
    <w:rsid w:val="004E0DE9"/>
    <w:rsid w:val="004E1681"/>
    <w:rsid w:val="004E783E"/>
    <w:rsid w:val="004F34C2"/>
    <w:rsid w:val="004F3FC2"/>
    <w:rsid w:val="004F4653"/>
    <w:rsid w:val="004F4BDB"/>
    <w:rsid w:val="004F5A0F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34F3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0176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724"/>
    <w:rsid w:val="00A450D7"/>
    <w:rsid w:val="00A4774A"/>
    <w:rsid w:val="00A53FBE"/>
    <w:rsid w:val="00A5770A"/>
    <w:rsid w:val="00A57889"/>
    <w:rsid w:val="00A60425"/>
    <w:rsid w:val="00A60653"/>
    <w:rsid w:val="00A63908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50E2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236E8"/>
    <w:rsid w:val="00B24585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14EA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5E6C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1625B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05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60079"/>
    <w:rsid w:val="00D61072"/>
    <w:rsid w:val="00D6268E"/>
    <w:rsid w:val="00D6322C"/>
    <w:rsid w:val="00D66320"/>
    <w:rsid w:val="00D67FCD"/>
    <w:rsid w:val="00D731DA"/>
    <w:rsid w:val="00D734AD"/>
    <w:rsid w:val="00D740A7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39A8"/>
    <w:rsid w:val="00DB3DBF"/>
    <w:rsid w:val="00DB4A70"/>
    <w:rsid w:val="00DB7BCD"/>
    <w:rsid w:val="00DC1FD8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0FF"/>
    <w:rsid w:val="00E01674"/>
    <w:rsid w:val="00E019A6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27225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  <w:rsid w:val="00FF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72722-6572-4FAD-9512-88265D8E7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7</Words>
  <Characters>985</Characters>
  <Application>Microsoft Office Word</Application>
  <DocSecurity>0</DocSecurity>
  <Lines>14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1102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7</cp:revision>
  <cp:lastPrinted>2023-10-12T11:04:00Z</cp:lastPrinted>
  <dcterms:created xsi:type="dcterms:W3CDTF">2023-10-12T09:38:00Z</dcterms:created>
  <dcterms:modified xsi:type="dcterms:W3CDTF">2023-10-1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